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bc83d04a6f73f09bbf28a5f2343668e57ed489"/>
      <w:r>
        <w:rPr>
          <w:b/>
        </w:rPr>
        <w:t xml:space="preserve">ПРОТОКОЛ ЕЛЕКТРОННОГО АУКЦІОНУ № GFD001-UA-20230317-923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18N022074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 16-07, що укладений з юридичною особою. Дебіторська заборгованість по договору, що укладений з юридичною особою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 16-07, що укладений з юридичною особою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Дебіторська заборгованість по договору, що укладений з юридичною особою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19 262 775,7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1 926 277,58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24.03.2023 16:1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КЦІОНЕРНЕ ТОВАРИСТВО «МЕГА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4:26:59Z</dcterms:created>
  <dcterms:modified xsi:type="dcterms:W3CDTF">2024-04-29T14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